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4BE6" w:rsidRDefault="003B4BE6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Title: 15</w:t>
      </w:r>
      <w:r w:rsidRPr="003B4BE6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>th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Capacity Development </w:t>
      </w:r>
      <w:r w:rsidR="007642B1">
        <w:rPr>
          <w:rFonts w:asciiTheme="majorBidi" w:hAnsiTheme="majorBidi" w:cstheme="majorBidi"/>
          <w:b/>
          <w:bCs/>
          <w:sz w:val="28"/>
          <w:szCs w:val="28"/>
        </w:rPr>
        <w:t>C</w:t>
      </w:r>
      <w:r>
        <w:rPr>
          <w:rFonts w:asciiTheme="majorBidi" w:hAnsiTheme="majorBidi" w:cstheme="majorBidi"/>
          <w:b/>
          <w:bCs/>
          <w:sz w:val="28"/>
          <w:szCs w:val="28"/>
        </w:rPr>
        <w:t>ourse</w:t>
      </w:r>
    </w:p>
    <w:p w:rsidR="003B4BE6" w:rsidRDefault="003B4BE6" w:rsidP="007642B1">
      <w:pPr>
        <w:spacing w:after="0" w:line="240" w:lineRule="auto"/>
        <w:rPr>
          <w:rFonts w:ascii="Arial" w:hAnsi="Arial" w:cs="Arial"/>
          <w:color w:val="222222"/>
          <w:sz w:val="19"/>
          <w:szCs w:val="19"/>
          <w:shd w:val="clear" w:color="auto" w:fill="FFFFFF"/>
        </w:rPr>
      </w:pPr>
      <w:r w:rsidRPr="003B4BE6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Participants</w:t>
      </w:r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: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 </w:t>
      </w:r>
      <w:r w:rsidRPr="009448C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35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19"/>
          <w:szCs w:val="19"/>
        </w:rPr>
        <w:br/>
      </w:r>
      <w:r w:rsidRPr="003B4BE6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Duration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:  </w:t>
      </w:r>
      <w:r w:rsidRPr="009448C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120 hours</w:t>
      </w:r>
    </w:p>
    <w:p w:rsidR="003B4BE6" w:rsidRDefault="003B4BE6" w:rsidP="007642B1">
      <w:pPr>
        <w:spacing w:after="0" w:line="240" w:lineRule="auto"/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19"/>
          <w:szCs w:val="19"/>
        </w:rPr>
        <w:br/>
      </w:r>
      <w:r w:rsidRPr="003B4BE6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Course coordinator</w:t>
      </w:r>
      <w:r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: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 w:rsidRPr="009448C3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Dr. Fareed Hanna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</w:rPr>
        <w:br/>
      </w:r>
      <w:r w:rsidRPr="003B4BE6">
        <w:rPr>
          <w:rFonts w:asciiTheme="majorBidi" w:hAnsiTheme="majorBidi" w:cstheme="majorBidi"/>
          <w:b/>
          <w:bCs/>
          <w:color w:val="222222"/>
          <w:sz w:val="24"/>
          <w:szCs w:val="24"/>
          <w:shd w:val="clear" w:color="auto" w:fill="FFFFFF"/>
        </w:rPr>
        <w:t>Committee:</w:t>
      </w:r>
    </w:p>
    <w:p w:rsidR="003B4BE6" w:rsidRPr="003B4BE6" w:rsidRDefault="003B4BE6" w:rsidP="007642B1">
      <w:pPr>
        <w:spacing w:after="0" w:line="24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Dr.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Kamaran</w:t>
      </w:r>
      <w:proofErr w:type="spellEnd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Younis</w:t>
      </w:r>
      <w:proofErr w:type="spellEnd"/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uhamadamim</w:t>
      </w:r>
      <w:proofErr w:type="spellEnd"/>
      <w:r w:rsidRPr="003B4BE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Dr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.</w:t>
      </w:r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bubakir</w:t>
      </w:r>
      <w:proofErr w:type="spellEnd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ajeed</w:t>
      </w:r>
      <w:proofErr w:type="spellEnd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Saleh</w:t>
      </w:r>
      <w:proofErr w:type="spellEnd"/>
      <w:r w:rsidRPr="003B4BE6">
        <w:rPr>
          <w:rFonts w:asciiTheme="majorBidi" w:hAnsiTheme="majorBidi" w:cstheme="majorBidi"/>
          <w:color w:val="222222"/>
          <w:sz w:val="24"/>
          <w:szCs w:val="24"/>
        </w:rPr>
        <w:br/>
      </w:r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Dr</w:t>
      </w:r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. </w:t>
      </w:r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Z</w:t>
      </w:r>
      <w:r w:rsidRPr="003B4BE6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hraa</w:t>
      </w:r>
      <w:proofErr w:type="spellEnd"/>
      <w:r w:rsidRPr="003B4BE6">
        <w:rPr>
          <w:rFonts w:asciiTheme="majorBidi" w:hAnsiTheme="majorBidi" w:cstheme="majorBidi"/>
          <w:color w:val="222222"/>
          <w:sz w:val="24"/>
          <w:szCs w:val="24"/>
        </w:rPr>
        <w:t xml:space="preserve"> 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</w:rPr>
        <w:t>Abdulqader</w:t>
      </w:r>
      <w:proofErr w:type="spellEnd"/>
      <w:proofErr w:type="gramEnd"/>
    </w:p>
    <w:p w:rsidR="003B4BE6" w:rsidRPr="003B4BE6" w:rsidRDefault="003B4BE6" w:rsidP="007642B1">
      <w:pPr>
        <w:spacing w:after="0" w:line="24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3B4BE6">
        <w:rPr>
          <w:rFonts w:asciiTheme="majorBidi" w:hAnsiTheme="majorBidi" w:cstheme="majorBidi"/>
          <w:color w:val="222222"/>
          <w:sz w:val="24"/>
          <w:szCs w:val="24"/>
        </w:rPr>
        <w:t xml:space="preserve">Dr.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</w:rPr>
        <w:t>Laila</w:t>
      </w:r>
      <w:proofErr w:type="spellEnd"/>
      <w:r w:rsidRPr="003B4BE6">
        <w:rPr>
          <w:rFonts w:asciiTheme="majorBidi" w:hAnsiTheme="majorBidi" w:cstheme="majorBidi"/>
          <w:color w:val="222222"/>
          <w:sz w:val="24"/>
          <w:szCs w:val="24"/>
        </w:rPr>
        <w:t xml:space="preserve">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</w:rPr>
        <w:t>Abdulsatar</w:t>
      </w:r>
      <w:proofErr w:type="spellEnd"/>
    </w:p>
    <w:p w:rsidR="003B4BE6" w:rsidRPr="003B4BE6" w:rsidRDefault="003B4BE6" w:rsidP="007642B1">
      <w:pPr>
        <w:spacing w:after="0" w:line="24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3B4BE6">
        <w:rPr>
          <w:rFonts w:asciiTheme="majorBidi" w:hAnsiTheme="majorBidi" w:cstheme="majorBidi"/>
          <w:color w:val="222222"/>
          <w:sz w:val="24"/>
          <w:szCs w:val="24"/>
        </w:rPr>
        <w:t xml:space="preserve">Dr. Suzan </w:t>
      </w:r>
      <w:proofErr w:type="spellStart"/>
      <w:r w:rsidRPr="003B4BE6">
        <w:rPr>
          <w:rFonts w:asciiTheme="majorBidi" w:hAnsiTheme="majorBidi" w:cstheme="majorBidi"/>
          <w:color w:val="222222"/>
          <w:sz w:val="24"/>
          <w:szCs w:val="24"/>
        </w:rPr>
        <w:t>Muhsin</w:t>
      </w:r>
      <w:proofErr w:type="spellEnd"/>
    </w:p>
    <w:p w:rsidR="003B4BE6" w:rsidRDefault="003B4BE6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8E466B" w:rsidRPr="00C35AD8" w:rsidRDefault="00E17E1C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C35AD8">
        <w:rPr>
          <w:rFonts w:asciiTheme="majorBidi" w:hAnsiTheme="majorBidi" w:cstheme="majorBidi"/>
          <w:b/>
          <w:bCs/>
          <w:sz w:val="28"/>
          <w:szCs w:val="28"/>
        </w:rPr>
        <w:t xml:space="preserve">Description of the </w:t>
      </w:r>
      <w:r w:rsidR="00E6638C" w:rsidRPr="00C35AD8">
        <w:rPr>
          <w:rFonts w:asciiTheme="majorBidi" w:hAnsiTheme="majorBidi" w:cstheme="majorBidi"/>
          <w:b/>
          <w:bCs/>
          <w:sz w:val="28"/>
          <w:szCs w:val="28"/>
        </w:rPr>
        <w:t>course:</w:t>
      </w:r>
    </w:p>
    <w:p w:rsidR="00E6638C" w:rsidRDefault="00E6638C" w:rsidP="007642B1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course consists of three main parts according to the regulation of the Ministry of Higher Education:</w:t>
      </w:r>
    </w:p>
    <w:p w:rsidR="00E6638C" w:rsidRDefault="00C35AD8" w:rsidP="007642B1">
      <w:pPr>
        <w:pStyle w:val="ListParagraph"/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inciples</w:t>
      </w:r>
      <w:r w:rsidR="00E6638C">
        <w:rPr>
          <w:rFonts w:asciiTheme="majorBidi" w:hAnsiTheme="majorBidi" w:cstheme="majorBidi"/>
          <w:sz w:val="28"/>
          <w:szCs w:val="28"/>
        </w:rPr>
        <w:t xml:space="preserve"> of teaching &amp; learning in Higher </w:t>
      </w:r>
      <w:r>
        <w:rPr>
          <w:rFonts w:asciiTheme="majorBidi" w:hAnsiTheme="majorBidi" w:cstheme="majorBidi"/>
          <w:sz w:val="28"/>
          <w:szCs w:val="28"/>
        </w:rPr>
        <w:t>Education including</w:t>
      </w:r>
      <w:r w:rsidR="00E6638C">
        <w:rPr>
          <w:rFonts w:asciiTheme="majorBidi" w:hAnsiTheme="majorBidi" w:cstheme="majorBidi"/>
          <w:sz w:val="28"/>
          <w:szCs w:val="28"/>
        </w:rPr>
        <w:t xml:space="preserve"> application </w:t>
      </w:r>
      <w:r>
        <w:rPr>
          <w:rFonts w:asciiTheme="majorBidi" w:hAnsiTheme="majorBidi" w:cstheme="majorBidi"/>
          <w:sz w:val="28"/>
          <w:szCs w:val="28"/>
        </w:rPr>
        <w:t>of IT skills for teaching.</w:t>
      </w:r>
    </w:p>
    <w:p w:rsidR="00C35AD8" w:rsidRDefault="00C35AD8" w:rsidP="007642B1">
      <w:pPr>
        <w:pStyle w:val="ListParagraph"/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inciples of research methodology.</w:t>
      </w:r>
    </w:p>
    <w:p w:rsidR="00E6638C" w:rsidRDefault="00E6638C" w:rsidP="007642B1">
      <w:pPr>
        <w:pStyle w:val="ListParagraph"/>
        <w:numPr>
          <w:ilvl w:val="0"/>
          <w:numId w:val="2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aws and regulations of the Ministry of Higher Education.</w:t>
      </w:r>
    </w:p>
    <w:p w:rsidR="007642B1" w:rsidRDefault="007642B1" w:rsidP="007642B1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3B4BE6" w:rsidRDefault="00C35AD8" w:rsidP="007642B1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course consists of 120 Hours. Four hours daily for six weeks.</w:t>
      </w:r>
    </w:p>
    <w:p w:rsidR="007642B1" w:rsidRDefault="007642B1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7642B1" w:rsidRDefault="007642B1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C35AD8">
        <w:rPr>
          <w:rFonts w:asciiTheme="majorBidi" w:hAnsiTheme="majorBidi" w:cstheme="majorBidi"/>
          <w:b/>
          <w:bCs/>
          <w:sz w:val="28"/>
          <w:szCs w:val="28"/>
        </w:rPr>
        <w:t>Learning outcome of the course:</w:t>
      </w:r>
    </w:p>
    <w:p w:rsidR="007642B1" w:rsidRPr="00C35AD8" w:rsidRDefault="007642B1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introduce principles of teaching in higher education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understand principles of different laws and regulations of KRG Higher Education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apply IT skills for teaching in Higher Education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make use of health &amp; safety guideline in Higher Education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identify psychological aspects of teaching process in Higher Education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develop presentation skills for the participants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introduce principles of research methodology and other aspects related to research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improve grant writing and application.</w:t>
      </w:r>
    </w:p>
    <w:p w:rsidR="007642B1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o identify different elements of quality assurance process in Higher Education.</w:t>
      </w:r>
    </w:p>
    <w:p w:rsidR="007642B1" w:rsidRPr="00E17E1C" w:rsidRDefault="007642B1" w:rsidP="007642B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To understand principles of Bologna process (Qualification framework, diploma supplement, ECTS system).</w:t>
      </w:r>
    </w:p>
    <w:p w:rsidR="007642B1" w:rsidRPr="00E17E1C" w:rsidRDefault="007642B1" w:rsidP="007642B1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7642B1" w:rsidRDefault="007642B1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3B4BE6" w:rsidRPr="003B4BE6" w:rsidRDefault="003B4BE6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3B4BE6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Syllabus of the </w:t>
      </w:r>
      <w:r w:rsidR="009448C3" w:rsidRPr="003B4BE6">
        <w:rPr>
          <w:rFonts w:asciiTheme="majorBidi" w:hAnsiTheme="majorBidi" w:cstheme="majorBidi"/>
          <w:b/>
          <w:bCs/>
          <w:sz w:val="28"/>
          <w:szCs w:val="28"/>
        </w:rPr>
        <w:t>course:</w:t>
      </w:r>
    </w:p>
    <w:tbl>
      <w:tblPr>
        <w:tblW w:w="10080" w:type="dxa"/>
        <w:tblInd w:w="-252" w:type="dxa"/>
        <w:tblLayout w:type="fixed"/>
        <w:tblLook w:val="0000"/>
      </w:tblPr>
      <w:tblGrid>
        <w:gridCol w:w="900"/>
        <w:gridCol w:w="1369"/>
        <w:gridCol w:w="3665"/>
        <w:gridCol w:w="6"/>
        <w:gridCol w:w="1316"/>
        <w:gridCol w:w="2824"/>
      </w:tblGrid>
      <w:tr w:rsidR="007642B1" w:rsidRPr="003F0FB1" w:rsidTr="009A0099">
        <w:trPr>
          <w:trHeight w:val="268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Date</w:t>
            </w:r>
          </w:p>
        </w:tc>
        <w:tc>
          <w:tcPr>
            <w:tcW w:w="1369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 xml:space="preserve">Days </w:t>
            </w:r>
          </w:p>
        </w:tc>
        <w:tc>
          <w:tcPr>
            <w:tcW w:w="36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 xml:space="preserve">Subject </w:t>
            </w:r>
          </w:p>
        </w:tc>
        <w:tc>
          <w:tcPr>
            <w:tcW w:w="13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 xml:space="preserve">Time </w:t>
            </w:r>
          </w:p>
        </w:tc>
        <w:tc>
          <w:tcPr>
            <w:tcW w:w="28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00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Lecturer</w:t>
            </w:r>
          </w:p>
        </w:tc>
      </w:tr>
      <w:tr w:rsidR="007642B1" w:rsidRPr="003F0FB1" w:rsidTr="009A0099">
        <w:trPr>
          <w:trHeight w:val="970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6</w:t>
            </w:r>
            <w:r w:rsidRPr="003F0FB1">
              <w:t>/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Sun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Top tips for teaching and learning : Engage , Excite , Enhance + Course and syllabus design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Dr.</w:t>
            </w:r>
            <w:r>
              <w:t xml:space="preserve"> </w:t>
            </w:r>
            <w:proofErr w:type="spellStart"/>
            <w:r w:rsidRPr="003F0FB1">
              <w:t>Fareed</w:t>
            </w:r>
            <w:proofErr w:type="spellEnd"/>
            <w:r w:rsidRPr="003F0FB1">
              <w:t xml:space="preserve"> Hanna</w:t>
            </w:r>
          </w:p>
        </w:tc>
      </w:tr>
      <w:tr w:rsidR="007642B1" w:rsidRPr="003F0FB1" w:rsidTr="009A0099">
        <w:trPr>
          <w:trHeight w:val="710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7</w:t>
            </w:r>
            <w:r w:rsidRPr="003F0FB1">
              <w:t>/</w:t>
            </w:r>
            <w:r>
              <w:t>10</w:t>
            </w:r>
          </w:p>
          <w:p w:rsidR="007642B1" w:rsidRPr="003F0FB1" w:rsidRDefault="007642B1" w:rsidP="007642B1">
            <w:pPr>
              <w:spacing w:after="0" w:line="240" w:lineRule="auto"/>
            </w:pPr>
            <w:r w:rsidRPr="003F0FB1">
              <w:t> </w:t>
            </w:r>
          </w:p>
          <w:p w:rsidR="007642B1" w:rsidRPr="003F0FB1" w:rsidRDefault="007642B1" w:rsidP="007642B1">
            <w:pPr>
              <w:spacing w:after="0" w:line="240" w:lineRule="auto"/>
            </w:pPr>
            <w:r w:rsidRPr="003F0FB1">
              <w:t> 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Monday</w:t>
            </w:r>
          </w:p>
          <w:p w:rsidR="007642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36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Foundations of teaching in Higher Education.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 xml:space="preserve">Communication skills 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3F0FB1">
              <w:t> </w:t>
            </w:r>
          </w:p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12-2pm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3F0FB1">
              <w:t xml:space="preserve"> Dr.</w:t>
            </w:r>
            <w:r>
              <w:t xml:space="preserve"> </w:t>
            </w:r>
            <w:proofErr w:type="spellStart"/>
            <w:r>
              <w:t>Namir</w:t>
            </w:r>
            <w:proofErr w:type="spellEnd"/>
            <w:r>
              <w:t xml:space="preserve"> Al-</w:t>
            </w:r>
            <w:proofErr w:type="spellStart"/>
            <w:r>
              <w:t>Taweel</w:t>
            </w:r>
            <w:proofErr w:type="spellEnd"/>
            <w:r w:rsidRPr="003F0FB1">
              <w:t xml:space="preserve"> </w:t>
            </w:r>
          </w:p>
          <w:p w:rsidR="007642B1" w:rsidRPr="003F0FB1" w:rsidRDefault="007642B1" w:rsidP="007642B1">
            <w:pPr>
              <w:spacing w:after="0" w:line="240" w:lineRule="auto"/>
            </w:pPr>
            <w:r w:rsidRPr="003F0FB1">
              <w:t>Dr.</w:t>
            </w:r>
            <w:r>
              <w:t xml:space="preserve"> </w:t>
            </w:r>
            <w:proofErr w:type="spellStart"/>
            <w:r>
              <w:t>Namir</w:t>
            </w:r>
            <w:proofErr w:type="spellEnd"/>
            <w:r>
              <w:t xml:space="preserve"> Al-</w:t>
            </w:r>
            <w:proofErr w:type="spellStart"/>
            <w:r>
              <w:t>Taweel</w:t>
            </w:r>
            <w:proofErr w:type="spellEnd"/>
          </w:p>
          <w:p w:rsidR="007642B1" w:rsidRPr="003F0FB1" w:rsidRDefault="007642B1" w:rsidP="007642B1">
            <w:pPr>
              <w:spacing w:after="0" w:line="240" w:lineRule="auto"/>
            </w:pPr>
            <w:r w:rsidRPr="003F0FB1">
              <w:t> </w:t>
            </w:r>
          </w:p>
        </w:tc>
      </w:tr>
      <w:tr w:rsidR="007642B1" w:rsidRPr="003F0FB1" w:rsidTr="009A0099">
        <w:trPr>
          <w:trHeight w:val="322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8</w:t>
            </w:r>
            <w:r w:rsidRPr="003F0FB1">
              <w:t>/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Tues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Health and safety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Fathyia</w:t>
            </w:r>
            <w:proofErr w:type="spellEnd"/>
            <w:r>
              <w:t xml:space="preserve"> </w:t>
            </w:r>
            <w:proofErr w:type="spellStart"/>
            <w:r>
              <w:t>Fathulla</w:t>
            </w:r>
            <w:proofErr w:type="spellEnd"/>
          </w:p>
        </w:tc>
      </w:tr>
      <w:tr w:rsidR="007642B1" w:rsidRPr="003F0FB1" w:rsidTr="009A0099">
        <w:trPr>
          <w:trHeight w:val="628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  <w:r>
              <w:t>19</w:t>
            </w:r>
            <w:r w:rsidRPr="003F0FB1">
              <w:t>/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Wednes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Student-centered learning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Effective reading and note taking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12-2pm</w:t>
            </w:r>
          </w:p>
        </w:tc>
        <w:tc>
          <w:tcPr>
            <w:tcW w:w="28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herwan</w:t>
            </w:r>
            <w:proofErr w:type="spellEnd"/>
            <w:r>
              <w:t xml:space="preserve"> </w:t>
            </w:r>
            <w:proofErr w:type="spellStart"/>
            <w:r>
              <w:t>Rahman</w:t>
            </w:r>
            <w:proofErr w:type="spellEnd"/>
          </w:p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herwan</w:t>
            </w:r>
            <w:proofErr w:type="spellEnd"/>
            <w:r>
              <w:t xml:space="preserve"> </w:t>
            </w:r>
            <w:proofErr w:type="spellStart"/>
            <w:r>
              <w:t>Rahman</w:t>
            </w:r>
            <w:proofErr w:type="spellEnd"/>
          </w:p>
        </w:tc>
      </w:tr>
      <w:tr w:rsidR="007642B1" w:rsidRPr="003F0FB1" w:rsidTr="009A0099">
        <w:trPr>
          <w:trHeight w:val="439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  <w:r>
              <w:t>20</w:t>
            </w:r>
            <w:r w:rsidRPr="003F0FB1">
              <w:t xml:space="preserve"> /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Thurs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 </w:t>
            </w:r>
            <w:r>
              <w:t>Quality Assurance in Higher Education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28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herzad</w:t>
            </w:r>
            <w:proofErr w:type="spellEnd"/>
            <w:r>
              <w:t xml:space="preserve"> </w:t>
            </w:r>
            <w:proofErr w:type="spellStart"/>
            <w:r>
              <w:t>Abdulahad</w:t>
            </w:r>
            <w:proofErr w:type="spellEnd"/>
          </w:p>
        </w:tc>
      </w:tr>
      <w:tr w:rsidR="007642B1" w:rsidRPr="003F0FB1" w:rsidTr="009A0099">
        <w:trPr>
          <w:trHeight w:val="412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23</w:t>
            </w:r>
            <w:r w:rsidRPr="003F0FB1">
              <w:t>/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Sun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IT skills for teaching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9am-1 pm</w:t>
            </w:r>
            <w:r w:rsidRPr="003F0FB1">
              <w:t> </w:t>
            </w: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28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Information technology centre-Kurdistan Regional Government</w:t>
            </w:r>
          </w:p>
        </w:tc>
      </w:tr>
      <w:tr w:rsidR="007642B1" w:rsidRPr="003F0FB1" w:rsidTr="009A0099">
        <w:trPr>
          <w:trHeight w:val="484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  <w:r>
              <w:t>24</w:t>
            </w:r>
            <w:r w:rsidRPr="003F0FB1">
              <w:t>/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Mon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IT skills for teaching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9am-1pm</w:t>
            </w: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2824" w:type="dxa"/>
            <w:tcBorders>
              <w:top w:val="single" w:sz="8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 Information technology centre-Kurdistan Regional Government</w:t>
            </w:r>
          </w:p>
        </w:tc>
      </w:tr>
      <w:tr w:rsidR="007642B1" w:rsidRPr="003F0FB1" w:rsidTr="009A0099">
        <w:trPr>
          <w:trHeight w:val="430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25</w:t>
            </w:r>
            <w:r w:rsidRPr="003F0FB1">
              <w:t>/</w:t>
            </w:r>
            <w:r>
              <w:t>10</w:t>
            </w: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T</w:t>
            </w:r>
            <w:r>
              <w:t>uesday</w:t>
            </w:r>
          </w:p>
        </w:tc>
        <w:tc>
          <w:tcPr>
            <w:tcW w:w="366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IT skills for teaching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9am-1pm</w:t>
            </w: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282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 </w:t>
            </w:r>
            <w:r w:rsidRPr="003F0FB1">
              <w:t>Information technology centre-Kurdistan Regional Government</w:t>
            </w:r>
          </w:p>
        </w:tc>
      </w:tr>
      <w:tr w:rsidR="007642B1" w:rsidRPr="003F0FB1" w:rsidTr="009A0099">
        <w:trPr>
          <w:trHeight w:val="440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26</w:t>
            </w:r>
            <w:r w:rsidRPr="003F0FB1">
              <w:t>/</w:t>
            </w:r>
            <w:r>
              <w:t>10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Wednesday</w:t>
            </w:r>
          </w:p>
          <w:p w:rsidR="007642B1" w:rsidRPr="003F0FB1" w:rsidRDefault="007642B1" w:rsidP="007642B1">
            <w:pPr>
              <w:spacing w:after="0" w:line="240" w:lineRule="auto"/>
            </w:pPr>
            <w:r w:rsidRPr="003F0FB1">
              <w:t> </w:t>
            </w:r>
          </w:p>
        </w:tc>
        <w:tc>
          <w:tcPr>
            <w:tcW w:w="366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 </w:t>
            </w:r>
            <w:r>
              <w:t>Lecturing plan and time management+ ideal lecture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12-2pm</w:t>
            </w:r>
          </w:p>
          <w:p w:rsidR="007642B1" w:rsidRPr="003F0FB1" w:rsidRDefault="007642B1" w:rsidP="007642B1">
            <w:pPr>
              <w:spacing w:after="0" w:line="240" w:lineRule="auto"/>
            </w:pPr>
            <w:r w:rsidRPr="003F0FB1">
              <w:t> 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3F0FB1">
              <w:t xml:space="preserve"> Dr. </w:t>
            </w:r>
            <w:proofErr w:type="spellStart"/>
            <w:r>
              <w:t>Hiwa</w:t>
            </w:r>
            <w:proofErr w:type="spellEnd"/>
            <w:r>
              <w:t xml:space="preserve"> </w:t>
            </w:r>
            <w:proofErr w:type="spellStart"/>
            <w:r>
              <w:t>Bakr</w:t>
            </w:r>
            <w:proofErr w:type="spellEnd"/>
          </w:p>
          <w:p w:rsidR="007642B1" w:rsidRPr="003F0FB1" w:rsidRDefault="007642B1" w:rsidP="007642B1">
            <w:pPr>
              <w:spacing w:after="0" w:line="240" w:lineRule="auto"/>
            </w:pPr>
            <w:r>
              <w:t xml:space="preserve"> Dr. </w:t>
            </w:r>
            <w:proofErr w:type="spellStart"/>
            <w:r>
              <w:t>Hiwa</w:t>
            </w:r>
            <w:proofErr w:type="spellEnd"/>
            <w:r>
              <w:t xml:space="preserve"> </w:t>
            </w:r>
            <w:proofErr w:type="spellStart"/>
            <w:r>
              <w:t>Bakr</w:t>
            </w:r>
            <w:proofErr w:type="spellEnd"/>
          </w:p>
        </w:tc>
      </w:tr>
      <w:tr w:rsidR="007642B1" w:rsidRPr="003F0FB1" w:rsidTr="009A0099">
        <w:trPr>
          <w:trHeight w:val="404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  <w:r>
              <w:t>27</w:t>
            </w:r>
            <w:r w:rsidRPr="003F0FB1">
              <w:t>/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Thurs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Learning outcome and key performance indicator.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Evidence- based learning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Default="007642B1" w:rsidP="007642B1">
            <w:pPr>
              <w:spacing w:after="0" w:line="240" w:lineRule="auto"/>
            </w:pPr>
            <w:r>
              <w:t>12-2pm</w:t>
            </w: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herwan</w:t>
            </w:r>
            <w:proofErr w:type="spellEnd"/>
            <w:r>
              <w:t xml:space="preserve"> </w:t>
            </w:r>
            <w:proofErr w:type="spellStart"/>
            <w:r>
              <w:t>Rahman</w:t>
            </w:r>
            <w:proofErr w:type="spellEnd"/>
          </w:p>
          <w:p w:rsidR="007642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herwan</w:t>
            </w:r>
            <w:proofErr w:type="spellEnd"/>
            <w:r>
              <w:t xml:space="preserve"> </w:t>
            </w:r>
            <w:proofErr w:type="spellStart"/>
            <w:r>
              <w:t>Rahman</w:t>
            </w:r>
            <w:proofErr w:type="spellEnd"/>
          </w:p>
          <w:p w:rsidR="007642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</w:p>
        </w:tc>
      </w:tr>
      <w:tr w:rsidR="007642B1" w:rsidRPr="003F0FB1" w:rsidTr="009A0099">
        <w:trPr>
          <w:trHeight w:val="898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</w:p>
          <w:p w:rsidR="007642B1" w:rsidRPr="003F0FB1" w:rsidRDefault="007642B1" w:rsidP="007642B1">
            <w:pPr>
              <w:spacing w:after="0" w:line="240" w:lineRule="auto"/>
            </w:pPr>
            <w:r>
              <w:t>30</w:t>
            </w:r>
            <w:r w:rsidRPr="003F0FB1">
              <w:t xml:space="preserve">/ </w:t>
            </w:r>
            <w:r>
              <w:t>10</w:t>
            </w:r>
          </w:p>
        </w:tc>
        <w:tc>
          <w:tcPr>
            <w:tcW w:w="1369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Sunday</w:t>
            </w:r>
          </w:p>
        </w:tc>
        <w:tc>
          <w:tcPr>
            <w:tcW w:w="36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4F5B52" w:rsidRDefault="007642B1" w:rsidP="007642B1">
            <w:pPr>
              <w:spacing w:after="0" w:line="240" w:lineRule="auto"/>
            </w:pPr>
            <w:r w:rsidRPr="003F0FB1">
              <w:rPr>
                <w:sz w:val="28"/>
                <w:szCs w:val="28"/>
              </w:rPr>
              <w:t xml:space="preserve">  </w:t>
            </w:r>
            <w:r>
              <w:t>Principles of Bologna process (Qualification framework , diploma supplement , ECTS system)</w:t>
            </w:r>
          </w:p>
        </w:tc>
        <w:tc>
          <w:tcPr>
            <w:tcW w:w="132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herzad</w:t>
            </w:r>
            <w:proofErr w:type="spellEnd"/>
            <w:r>
              <w:t xml:space="preserve"> </w:t>
            </w:r>
            <w:proofErr w:type="spellStart"/>
            <w:r>
              <w:t>Abdulahad</w:t>
            </w:r>
            <w:proofErr w:type="spellEnd"/>
          </w:p>
        </w:tc>
      </w:tr>
      <w:tr w:rsidR="007642B1" w:rsidRPr="00C504D2" w:rsidTr="009A0099">
        <w:trPr>
          <w:trHeight w:val="520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31</w:t>
            </w:r>
            <w:r w:rsidRPr="003F0FB1">
              <w:t xml:space="preserve">/ </w:t>
            </w:r>
            <w:r>
              <w:t>10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Monday</w:t>
            </w:r>
          </w:p>
        </w:tc>
        <w:tc>
          <w:tcPr>
            <w:tcW w:w="366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 xml:space="preserve">Teacher personality 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Effective classroom management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12 12-2pm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irwan</w:t>
            </w:r>
            <w:proofErr w:type="spellEnd"/>
            <w:r>
              <w:t xml:space="preserve"> </w:t>
            </w:r>
            <w:proofErr w:type="spellStart"/>
            <w:r>
              <w:t>Kamil</w:t>
            </w:r>
            <w:proofErr w:type="spellEnd"/>
          </w:p>
          <w:p w:rsidR="007642B1" w:rsidRPr="00C504D2" w:rsidRDefault="007642B1" w:rsidP="007642B1">
            <w:pPr>
              <w:spacing w:after="0" w:line="240" w:lineRule="auto"/>
              <w:rPr>
                <w:lang w:val="fi-FI"/>
              </w:rPr>
            </w:pPr>
            <w:r>
              <w:t xml:space="preserve">Dr. </w:t>
            </w:r>
            <w:proofErr w:type="spellStart"/>
            <w:r>
              <w:t>Sirwan</w:t>
            </w:r>
            <w:proofErr w:type="spellEnd"/>
            <w:r>
              <w:t xml:space="preserve"> </w:t>
            </w:r>
            <w:proofErr w:type="spellStart"/>
            <w:r>
              <w:t>Kamil</w:t>
            </w:r>
            <w:proofErr w:type="spellEnd"/>
          </w:p>
        </w:tc>
      </w:tr>
      <w:tr w:rsidR="007642B1" w:rsidRPr="003F0FB1" w:rsidTr="009A0099">
        <w:trPr>
          <w:trHeight w:val="332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</w:t>
            </w:r>
            <w:r w:rsidRPr="003F0FB1">
              <w:t>/</w:t>
            </w:r>
            <w:r>
              <w:t>11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Tuesday</w:t>
            </w:r>
          </w:p>
        </w:tc>
        <w:tc>
          <w:tcPr>
            <w:tcW w:w="366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Presentation skills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 pm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Basam</w:t>
            </w:r>
            <w:proofErr w:type="spellEnd"/>
            <w:r>
              <w:t xml:space="preserve"> </w:t>
            </w:r>
            <w:proofErr w:type="spellStart"/>
            <w:r>
              <w:t>Abdulkaerrm</w:t>
            </w:r>
            <w:proofErr w:type="spellEnd"/>
          </w:p>
        </w:tc>
      </w:tr>
      <w:tr w:rsidR="007642B1" w:rsidRPr="003F0FB1" w:rsidTr="009A0099">
        <w:trPr>
          <w:trHeight w:val="70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2/11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  <w:r>
              <w:t>Wednesday</w:t>
            </w:r>
            <w:r w:rsidRPr="008D6EE6">
              <w:t xml:space="preserve"> </w:t>
            </w:r>
          </w:p>
        </w:tc>
        <w:tc>
          <w:tcPr>
            <w:tcW w:w="366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  <w:r>
              <w:t>Inspirational teaching (Motivation to raise standard of teaching).</w:t>
            </w:r>
          </w:p>
        </w:tc>
        <w:tc>
          <w:tcPr>
            <w:tcW w:w="1322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 pm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Sirwan</w:t>
            </w:r>
            <w:proofErr w:type="spellEnd"/>
            <w:r>
              <w:t xml:space="preserve"> </w:t>
            </w:r>
            <w:proofErr w:type="spellStart"/>
            <w:r>
              <w:t>Kamil</w:t>
            </w:r>
            <w:proofErr w:type="spellEnd"/>
          </w:p>
        </w:tc>
      </w:tr>
      <w:tr w:rsidR="007642B1" w:rsidRPr="003F0FB1" w:rsidTr="009A00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10"/>
        </w:trPr>
        <w:tc>
          <w:tcPr>
            <w:tcW w:w="900" w:type="dxa"/>
            <w:vAlign w:val="center"/>
          </w:tcPr>
          <w:p w:rsidR="007642B1" w:rsidRPr="003F0FB1" w:rsidRDefault="007642B1" w:rsidP="007642B1">
            <w:pPr>
              <w:spacing w:after="0" w:line="240" w:lineRule="auto"/>
              <w:rPr>
                <w:lang w:bidi="ar-IQ"/>
              </w:rPr>
            </w:pPr>
            <w:r>
              <w:t>3/11</w:t>
            </w:r>
          </w:p>
        </w:tc>
        <w:tc>
          <w:tcPr>
            <w:tcW w:w="1369" w:type="dxa"/>
            <w:vAlign w:val="center"/>
          </w:tcPr>
          <w:p w:rsidR="007642B1" w:rsidRPr="003F0FB1" w:rsidRDefault="007642B1" w:rsidP="007642B1">
            <w:pPr>
              <w:spacing w:after="0" w:line="240" w:lineRule="auto"/>
              <w:ind w:left="-509" w:right="252"/>
            </w:pPr>
            <w:r w:rsidRPr="003F0FB1">
              <w:t xml:space="preserve">   </w:t>
            </w:r>
            <w:r>
              <w:t>Thursday</w:t>
            </w:r>
            <w:r w:rsidRPr="003F0FB1">
              <w:t xml:space="preserve"> 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Personality development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Student-teacher relationship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  <w:rPr>
                <w:lang w:bidi="ar-IQ"/>
              </w:rPr>
            </w:pPr>
            <w:r>
              <w:rPr>
                <w:lang w:bidi="ar-IQ"/>
              </w:rPr>
              <w:t>10am-12</w:t>
            </w:r>
          </w:p>
          <w:p w:rsidR="007642B1" w:rsidRPr="003F0FB1" w:rsidRDefault="007642B1" w:rsidP="007642B1">
            <w:pPr>
              <w:spacing w:after="0" w:line="240" w:lineRule="auto"/>
              <w:rPr>
                <w:lang w:bidi="ar-IQ"/>
              </w:rPr>
            </w:pPr>
            <w:r>
              <w:rPr>
                <w:lang w:bidi="ar-IQ"/>
              </w:rPr>
              <w:t>12-2pm</w:t>
            </w: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Diyar</w:t>
            </w:r>
            <w:proofErr w:type="spellEnd"/>
            <w:r>
              <w:t xml:space="preserve"> Hussein</w:t>
            </w:r>
          </w:p>
          <w:p w:rsidR="007642B1" w:rsidRPr="003F0FB1" w:rsidRDefault="007642B1" w:rsidP="007642B1">
            <w:pPr>
              <w:spacing w:after="0" w:line="240" w:lineRule="auto"/>
              <w:rPr>
                <w:rtl/>
                <w:lang w:bidi="ar-IQ"/>
              </w:rPr>
            </w:pPr>
            <w:r>
              <w:t xml:space="preserve">Dr. </w:t>
            </w:r>
            <w:proofErr w:type="spellStart"/>
            <w:r>
              <w:t>Diyar</w:t>
            </w:r>
            <w:proofErr w:type="spellEnd"/>
            <w:r>
              <w:t xml:space="preserve"> Hussein</w:t>
            </w:r>
          </w:p>
        </w:tc>
      </w:tr>
      <w:tr w:rsidR="007642B1" w:rsidRPr="003F0FB1" w:rsidTr="009A00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0"/>
        </w:trPr>
        <w:tc>
          <w:tcPr>
            <w:tcW w:w="900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6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Sunday</w:t>
            </w:r>
          </w:p>
        </w:tc>
        <w:tc>
          <w:tcPr>
            <w:tcW w:w="3671" w:type="dxa"/>
            <w:gridSpan w:val="2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Research methodology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tcBorders>
              <w:bottom w:val="single" w:sz="4" w:space="0" w:color="auto"/>
            </w:tcBorders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 Dr. </w:t>
            </w:r>
            <w:proofErr w:type="spellStart"/>
            <w:r>
              <w:t>Wali</w:t>
            </w:r>
            <w:proofErr w:type="spellEnd"/>
            <w:r>
              <w:t xml:space="preserve"> Omer</w:t>
            </w:r>
          </w:p>
        </w:tc>
      </w:tr>
      <w:tr w:rsidR="007642B1" w:rsidRPr="003F0FB1" w:rsidTr="009A00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85"/>
        </w:trPr>
        <w:tc>
          <w:tcPr>
            <w:tcW w:w="900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7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 xml:space="preserve">Monday 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Research methodology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Research ethics and intellectual properties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Default="007642B1" w:rsidP="007642B1">
            <w:pPr>
              <w:spacing w:after="0" w:line="240" w:lineRule="auto"/>
            </w:pPr>
            <w:r>
              <w:t>12-2pm</w:t>
            </w:r>
          </w:p>
          <w:p w:rsidR="007642B1" w:rsidRPr="003F0FB1" w:rsidRDefault="007642B1" w:rsidP="007642B1">
            <w:pPr>
              <w:spacing w:after="0" w:line="240" w:lineRule="auto"/>
            </w:pP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3F0FB1">
              <w:t xml:space="preserve"> Dr.</w:t>
            </w:r>
            <w:r>
              <w:t xml:space="preserve"> </w:t>
            </w:r>
            <w:proofErr w:type="spellStart"/>
            <w:r>
              <w:t>Wali</w:t>
            </w:r>
            <w:proofErr w:type="spellEnd"/>
            <w:r>
              <w:t xml:space="preserve"> Omer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Wali</w:t>
            </w:r>
            <w:proofErr w:type="spellEnd"/>
            <w:r>
              <w:t xml:space="preserve"> Omer</w:t>
            </w:r>
          </w:p>
          <w:p w:rsidR="007642B1" w:rsidRPr="003F0FB1" w:rsidRDefault="007642B1" w:rsidP="007642B1">
            <w:pPr>
              <w:spacing w:after="0" w:line="240" w:lineRule="auto"/>
            </w:pPr>
            <w:r w:rsidRPr="003F0FB1">
              <w:t xml:space="preserve">                        </w:t>
            </w:r>
          </w:p>
        </w:tc>
      </w:tr>
      <w:tr w:rsidR="007642B1" w:rsidRPr="003F0FB1" w:rsidTr="009A00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</w:p>
          <w:p w:rsidR="007642B1" w:rsidRDefault="007642B1" w:rsidP="007642B1">
            <w:pPr>
              <w:spacing w:after="0" w:line="240" w:lineRule="auto"/>
            </w:pPr>
            <w:r>
              <w:t>8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Tuesday</w:t>
            </w:r>
          </w:p>
        </w:tc>
        <w:tc>
          <w:tcPr>
            <w:tcW w:w="3671" w:type="dxa"/>
            <w:gridSpan w:val="2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Reference management &amp;endnote</w:t>
            </w:r>
          </w:p>
        </w:tc>
        <w:tc>
          <w:tcPr>
            <w:tcW w:w="1316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Wali</w:t>
            </w:r>
            <w:proofErr w:type="spellEnd"/>
            <w:r>
              <w:t xml:space="preserve"> Omer</w:t>
            </w:r>
          </w:p>
        </w:tc>
      </w:tr>
      <w:tr w:rsidR="007642B1" w:rsidRPr="003F0FB1" w:rsidTr="009A00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0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</w:p>
          <w:p w:rsidR="007642B1" w:rsidRDefault="007642B1" w:rsidP="007642B1">
            <w:pPr>
              <w:spacing w:after="0" w:line="240" w:lineRule="auto"/>
            </w:pPr>
            <w:r>
              <w:t>9/11</w:t>
            </w:r>
          </w:p>
          <w:p w:rsidR="007642B1" w:rsidRDefault="007642B1" w:rsidP="007642B1">
            <w:pPr>
              <w:spacing w:after="0" w:line="240" w:lineRule="auto"/>
            </w:pP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Wednes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proofErr w:type="spellStart"/>
            <w:r>
              <w:t>Plaigiarism</w:t>
            </w:r>
            <w:proofErr w:type="spellEnd"/>
          </w:p>
          <w:p w:rsidR="007642B1" w:rsidRPr="003F0FB1" w:rsidRDefault="007642B1" w:rsidP="007642B1">
            <w:pPr>
              <w:spacing w:after="0" w:line="240" w:lineRule="auto"/>
            </w:pPr>
            <w:r>
              <w:t>Managing research team &amp; dynamics.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12-2pm</w:t>
            </w: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Abubakir</w:t>
            </w:r>
            <w:proofErr w:type="spellEnd"/>
            <w:r>
              <w:t xml:space="preserve"> </w:t>
            </w:r>
            <w:proofErr w:type="spellStart"/>
            <w:r>
              <w:t>Majeed</w:t>
            </w:r>
            <w:proofErr w:type="spellEnd"/>
          </w:p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Abubakir</w:t>
            </w:r>
            <w:proofErr w:type="spellEnd"/>
            <w:r>
              <w:t xml:space="preserve"> </w:t>
            </w:r>
            <w:proofErr w:type="spellStart"/>
            <w:r>
              <w:t>Majeed</w:t>
            </w:r>
            <w:proofErr w:type="spellEnd"/>
          </w:p>
        </w:tc>
      </w:tr>
      <w:tr w:rsidR="007642B1" w:rsidRPr="003F0FB1" w:rsidTr="009A00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22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</w:t>
            </w:r>
            <w:r w:rsidRPr="008D6EE6">
              <w:t>/</w:t>
            </w:r>
            <w:r>
              <w:t>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 xml:space="preserve">Thursday </w:t>
            </w:r>
          </w:p>
        </w:tc>
        <w:tc>
          <w:tcPr>
            <w:tcW w:w="3671" w:type="dxa"/>
            <w:gridSpan w:val="2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Research proposal writing </w:t>
            </w:r>
          </w:p>
        </w:tc>
        <w:tc>
          <w:tcPr>
            <w:tcW w:w="1316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Nazar</w:t>
            </w:r>
            <w:proofErr w:type="spellEnd"/>
            <w:r>
              <w:t xml:space="preserve"> </w:t>
            </w:r>
            <w:proofErr w:type="spellStart"/>
            <w:r>
              <w:t>Pauls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0"/>
        </w:trPr>
        <w:tc>
          <w:tcPr>
            <w:tcW w:w="900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13</w:t>
            </w:r>
            <w:r w:rsidRPr="008D6EE6">
              <w:t>/</w:t>
            </w:r>
            <w:r>
              <w:t>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 w:rsidRPr="008D6EE6">
              <w:t xml:space="preserve">Sunday                       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Research proposal writing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Grant writing &amp; application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12-2pm</w:t>
            </w:r>
            <w:r w:rsidRPr="003F0FB1">
              <w:t xml:space="preserve">                        </w:t>
            </w: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Nazar</w:t>
            </w:r>
            <w:proofErr w:type="spellEnd"/>
            <w:r>
              <w:t xml:space="preserve"> </w:t>
            </w:r>
            <w:proofErr w:type="spellStart"/>
            <w:r>
              <w:t>Pauls</w:t>
            </w:r>
            <w:proofErr w:type="spellEnd"/>
          </w:p>
          <w:p w:rsidR="007642B1" w:rsidRPr="003F0FB1" w:rsidRDefault="007642B1" w:rsidP="007642B1">
            <w:pPr>
              <w:spacing w:after="0" w:line="240" w:lineRule="auto"/>
              <w:rPr>
                <w:lang w:bidi="ar-IQ"/>
              </w:rPr>
            </w:pPr>
            <w:r>
              <w:t xml:space="preserve">Dr. </w:t>
            </w:r>
            <w:proofErr w:type="spellStart"/>
            <w:r>
              <w:t>Nazar</w:t>
            </w:r>
            <w:proofErr w:type="spellEnd"/>
            <w:r>
              <w:t xml:space="preserve"> </w:t>
            </w:r>
            <w:proofErr w:type="spellStart"/>
            <w:r>
              <w:t>Pauls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900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14</w:t>
            </w:r>
            <w:r w:rsidRPr="008D6EE6">
              <w:t>/</w:t>
            </w:r>
            <w:r>
              <w:t>11</w:t>
            </w:r>
          </w:p>
        </w:tc>
        <w:tc>
          <w:tcPr>
            <w:tcW w:w="1369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t>Monday</w:t>
            </w:r>
          </w:p>
        </w:tc>
        <w:tc>
          <w:tcPr>
            <w:tcW w:w="3671" w:type="dxa"/>
            <w:gridSpan w:val="2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Grant writing &amp; application</w:t>
            </w:r>
          </w:p>
        </w:tc>
        <w:tc>
          <w:tcPr>
            <w:tcW w:w="1316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Nazar</w:t>
            </w:r>
            <w:proofErr w:type="spellEnd"/>
            <w:r>
              <w:t xml:space="preserve"> </w:t>
            </w:r>
            <w:proofErr w:type="spellStart"/>
            <w:r>
              <w:t>Pauls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3"/>
        </w:trPr>
        <w:tc>
          <w:tcPr>
            <w:tcW w:w="900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15</w:t>
            </w:r>
            <w:r w:rsidRPr="008D6EE6">
              <w:t>/</w:t>
            </w:r>
            <w:r>
              <w:t>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 w:rsidRPr="008D6EE6">
              <w:t xml:space="preserve"> Tuesday</w:t>
            </w:r>
          </w:p>
        </w:tc>
        <w:tc>
          <w:tcPr>
            <w:tcW w:w="3671" w:type="dxa"/>
            <w:gridSpan w:val="2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Searching literature</w:t>
            </w:r>
          </w:p>
        </w:tc>
        <w:tc>
          <w:tcPr>
            <w:tcW w:w="1316" w:type="dxa"/>
            <w:vAlign w:val="center"/>
          </w:tcPr>
          <w:p w:rsidR="007642B1" w:rsidRPr="009A0099" w:rsidRDefault="007642B1" w:rsidP="009A0099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vAlign w:val="center"/>
          </w:tcPr>
          <w:p w:rsidR="007642B1" w:rsidRPr="00AB4573" w:rsidRDefault="007642B1" w:rsidP="009A0099">
            <w:pPr>
              <w:spacing w:after="0" w:line="240" w:lineRule="auto"/>
            </w:pPr>
            <w:r w:rsidRPr="00AB4573">
              <w:t xml:space="preserve">Dr. </w:t>
            </w:r>
            <w:r>
              <w:t xml:space="preserve">Zahra </w:t>
            </w:r>
            <w:proofErr w:type="spellStart"/>
            <w:r>
              <w:t>Abdulqader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07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6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Wednes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Research Methodology ( Qualitative research )</w:t>
            </w:r>
          </w:p>
          <w:p w:rsidR="007642B1" w:rsidRPr="008D6EE6" w:rsidRDefault="007642B1" w:rsidP="007642B1">
            <w:pPr>
              <w:spacing w:after="0" w:line="240" w:lineRule="auto"/>
            </w:pPr>
            <w:r>
              <w:t>Predatory journal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  <w:r>
              <w:t>12-2pm</w:t>
            </w: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AB4573">
              <w:t xml:space="preserve">Dr. </w:t>
            </w:r>
            <w:proofErr w:type="spellStart"/>
            <w:r>
              <w:t>Abubakir</w:t>
            </w:r>
            <w:proofErr w:type="spellEnd"/>
            <w:r>
              <w:t xml:space="preserve"> </w:t>
            </w:r>
            <w:proofErr w:type="spellStart"/>
            <w:r>
              <w:t>Majeed</w:t>
            </w:r>
            <w:proofErr w:type="spellEnd"/>
          </w:p>
          <w:p w:rsidR="007642B1" w:rsidRPr="00AB4573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Abubakir</w:t>
            </w:r>
            <w:proofErr w:type="spellEnd"/>
            <w:r>
              <w:t xml:space="preserve"> </w:t>
            </w:r>
            <w:proofErr w:type="spellStart"/>
            <w:r>
              <w:t>Majeed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7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Thursday</w:t>
            </w:r>
          </w:p>
        </w:tc>
        <w:tc>
          <w:tcPr>
            <w:tcW w:w="3671" w:type="dxa"/>
            <w:gridSpan w:val="2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Publishing an article</w:t>
            </w:r>
          </w:p>
        </w:tc>
        <w:tc>
          <w:tcPr>
            <w:tcW w:w="1316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>
              <w:t>10am-2pm</w:t>
            </w:r>
          </w:p>
        </w:tc>
        <w:tc>
          <w:tcPr>
            <w:tcW w:w="2824" w:type="dxa"/>
            <w:vAlign w:val="center"/>
          </w:tcPr>
          <w:p w:rsidR="007642B1" w:rsidRPr="00AB4573" w:rsidRDefault="007642B1" w:rsidP="007642B1">
            <w:pPr>
              <w:spacing w:after="0" w:line="240" w:lineRule="auto"/>
            </w:pPr>
            <w:r w:rsidRPr="00AB4573">
              <w:t>Dr. Zahra</w:t>
            </w:r>
            <w:r>
              <w:t xml:space="preserve"> </w:t>
            </w:r>
            <w:proofErr w:type="spellStart"/>
            <w:r>
              <w:t>Abdulqader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1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20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Sun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Principles of KRG higher education law.</w:t>
            </w:r>
          </w:p>
          <w:p w:rsidR="007642B1" w:rsidRPr="008D6EE6" w:rsidRDefault="007642B1" w:rsidP="007642B1">
            <w:pPr>
              <w:spacing w:after="0" w:line="240" w:lineRule="auto"/>
            </w:pPr>
            <w:r>
              <w:t>Rules and regulations of examination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3F0FB1">
              <w:rPr>
                <w:sz w:val="28"/>
                <w:szCs w:val="28"/>
              </w:rPr>
              <w:t xml:space="preserve">  </w:t>
            </w:r>
            <w:r w:rsidRPr="00AB4573">
              <w:t>10</w:t>
            </w:r>
            <w:r>
              <w:t xml:space="preserve"> </w:t>
            </w:r>
            <w:r w:rsidRPr="00AB4573">
              <w:t>am-</w:t>
            </w:r>
            <w:r>
              <w:t>12</w:t>
            </w:r>
          </w:p>
          <w:p w:rsidR="007642B1" w:rsidRPr="00AB4573" w:rsidRDefault="007642B1" w:rsidP="007642B1">
            <w:pPr>
              <w:spacing w:after="0" w:line="240" w:lineRule="auto"/>
            </w:pPr>
            <w:r>
              <w:t>1</w:t>
            </w:r>
            <w:r w:rsidRPr="00AB4573">
              <w:t>2</w:t>
            </w:r>
            <w:r>
              <w:t xml:space="preserve">-2 </w:t>
            </w:r>
            <w:r w:rsidRPr="00AB4573">
              <w:t xml:space="preserve">pm             </w:t>
            </w: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AB4573">
              <w:t xml:space="preserve">Dr. </w:t>
            </w:r>
            <w:proofErr w:type="spellStart"/>
            <w:r w:rsidRPr="00AB4573">
              <w:t>Kamaran</w:t>
            </w:r>
            <w:proofErr w:type="spellEnd"/>
            <w:r w:rsidRPr="00AB4573">
              <w:t xml:space="preserve"> </w:t>
            </w:r>
            <w:proofErr w:type="spellStart"/>
            <w:r w:rsidRPr="00AB4573">
              <w:t>Younis</w:t>
            </w:r>
            <w:proofErr w:type="spellEnd"/>
          </w:p>
          <w:p w:rsidR="007642B1" w:rsidRPr="00AB4573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Kamaran</w:t>
            </w:r>
            <w:proofErr w:type="spellEnd"/>
            <w:r>
              <w:t xml:space="preserve"> </w:t>
            </w:r>
            <w:proofErr w:type="spellStart"/>
            <w:r>
              <w:t>Younis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5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21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Mon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Evaluating your teaching</w:t>
            </w:r>
          </w:p>
          <w:p w:rsidR="007642B1" w:rsidRPr="008D6EE6" w:rsidRDefault="007642B1" w:rsidP="007642B1">
            <w:pPr>
              <w:spacing w:after="0" w:line="240" w:lineRule="auto"/>
            </w:pPr>
            <w:r>
              <w:t>Marking and assessment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AB4573">
              <w:t>10am-</w:t>
            </w:r>
            <w:r>
              <w:t>1</w:t>
            </w:r>
            <w:r w:rsidRPr="00AB4573">
              <w:t>2</w:t>
            </w:r>
          </w:p>
          <w:p w:rsidR="007642B1" w:rsidRPr="00AB4573" w:rsidRDefault="007642B1" w:rsidP="007642B1">
            <w:pPr>
              <w:spacing w:after="0" w:line="240" w:lineRule="auto"/>
            </w:pPr>
            <w:r>
              <w:t>12-2pm</w:t>
            </w: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proofErr w:type="spellStart"/>
            <w:r w:rsidRPr="00AB4573">
              <w:t>Dr.Namir</w:t>
            </w:r>
            <w:proofErr w:type="spellEnd"/>
            <w:r w:rsidRPr="00AB4573">
              <w:t xml:space="preserve"> Al</w:t>
            </w:r>
            <w:r>
              <w:t>-</w:t>
            </w:r>
            <w:proofErr w:type="spellStart"/>
            <w:r w:rsidRPr="00AB4573">
              <w:t>taweel</w:t>
            </w:r>
            <w:proofErr w:type="spellEnd"/>
          </w:p>
          <w:p w:rsidR="007642B1" w:rsidRPr="00AB4573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Namir</w:t>
            </w:r>
            <w:proofErr w:type="spellEnd"/>
            <w:r>
              <w:t xml:space="preserve"> Al-</w:t>
            </w:r>
            <w:proofErr w:type="spellStart"/>
            <w:r>
              <w:t>Taweel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75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22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Tues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Small group learning</w:t>
            </w:r>
          </w:p>
          <w:p w:rsidR="007642B1" w:rsidRPr="008D6EE6" w:rsidRDefault="007642B1" w:rsidP="007642B1">
            <w:pPr>
              <w:spacing w:after="0" w:line="240" w:lineRule="auto"/>
            </w:pPr>
            <w:r>
              <w:t>Problem based learning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A7669E">
              <w:t>10am-</w:t>
            </w:r>
            <w:r>
              <w:t>1</w:t>
            </w:r>
            <w:r w:rsidRPr="00A7669E">
              <w:t>2</w:t>
            </w:r>
          </w:p>
          <w:p w:rsidR="007642B1" w:rsidRDefault="007642B1" w:rsidP="007642B1">
            <w:pPr>
              <w:spacing w:after="0" w:line="240" w:lineRule="auto"/>
            </w:pPr>
            <w:r>
              <w:t>12-2pm</w:t>
            </w:r>
          </w:p>
          <w:p w:rsidR="007642B1" w:rsidRPr="00A7669E" w:rsidRDefault="007642B1" w:rsidP="007642B1">
            <w:pPr>
              <w:spacing w:after="0" w:line="240" w:lineRule="auto"/>
            </w:pP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A7669E">
              <w:t xml:space="preserve">Dr. </w:t>
            </w:r>
            <w:proofErr w:type="spellStart"/>
            <w:r w:rsidRPr="00A7669E">
              <w:t>Abubakir</w:t>
            </w:r>
            <w:proofErr w:type="spellEnd"/>
            <w:r w:rsidRPr="00A7669E">
              <w:t xml:space="preserve"> </w:t>
            </w:r>
            <w:proofErr w:type="spellStart"/>
            <w:r w:rsidRPr="00A7669E">
              <w:t>Majeed</w:t>
            </w:r>
            <w:proofErr w:type="spellEnd"/>
          </w:p>
          <w:p w:rsidR="007642B1" w:rsidRPr="00A7669E" w:rsidRDefault="007642B1" w:rsidP="007642B1">
            <w:pPr>
              <w:spacing w:after="0" w:line="240" w:lineRule="auto"/>
            </w:pPr>
            <w:proofErr w:type="spellStart"/>
            <w:r>
              <w:t>Dr.Abubakir</w:t>
            </w:r>
            <w:proofErr w:type="spellEnd"/>
            <w:r>
              <w:t xml:space="preserve"> </w:t>
            </w:r>
            <w:proofErr w:type="spellStart"/>
            <w:r>
              <w:t>Majeed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4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23/11</w:t>
            </w:r>
          </w:p>
        </w:tc>
        <w:tc>
          <w:tcPr>
            <w:tcW w:w="1369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Wednesday</w:t>
            </w:r>
          </w:p>
        </w:tc>
        <w:tc>
          <w:tcPr>
            <w:tcW w:w="3671" w:type="dxa"/>
            <w:gridSpan w:val="2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Self-assessment report</w:t>
            </w:r>
          </w:p>
        </w:tc>
        <w:tc>
          <w:tcPr>
            <w:tcW w:w="1316" w:type="dxa"/>
            <w:vAlign w:val="center"/>
          </w:tcPr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  <w:r w:rsidRPr="003F0FB1">
              <w:rPr>
                <w:sz w:val="28"/>
                <w:szCs w:val="28"/>
              </w:rPr>
              <w:t xml:space="preserve"> </w:t>
            </w:r>
            <w:r w:rsidRPr="00A7669E">
              <w:t>10am-2pm</w:t>
            </w:r>
            <w:r w:rsidRPr="003F0FB1">
              <w:rPr>
                <w:sz w:val="28"/>
                <w:szCs w:val="28"/>
              </w:rPr>
              <w:t xml:space="preserve">   </w:t>
            </w:r>
          </w:p>
        </w:tc>
        <w:tc>
          <w:tcPr>
            <w:tcW w:w="2824" w:type="dxa"/>
            <w:vAlign w:val="center"/>
          </w:tcPr>
          <w:p w:rsidR="007642B1" w:rsidRPr="00A7669E" w:rsidRDefault="007642B1" w:rsidP="007642B1">
            <w:pPr>
              <w:spacing w:after="0" w:line="240" w:lineRule="auto"/>
            </w:pPr>
            <w:r w:rsidRPr="00A7669E">
              <w:t>Dr. Ali Al-</w:t>
            </w:r>
            <w:proofErr w:type="spellStart"/>
            <w:r w:rsidRPr="00A7669E">
              <w:t>Dabbagh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95"/>
        </w:trPr>
        <w:tc>
          <w:tcPr>
            <w:tcW w:w="900" w:type="dxa"/>
            <w:vAlign w:val="center"/>
          </w:tcPr>
          <w:p w:rsidR="007642B1" w:rsidRPr="008D6EE6" w:rsidRDefault="007642B1" w:rsidP="007642B1">
            <w:pPr>
              <w:spacing w:after="0" w:line="240" w:lineRule="auto"/>
            </w:pPr>
            <w:r>
              <w:t>24/11</w:t>
            </w:r>
          </w:p>
        </w:tc>
        <w:tc>
          <w:tcPr>
            <w:tcW w:w="1369" w:type="dxa"/>
            <w:vAlign w:val="center"/>
          </w:tcPr>
          <w:p w:rsidR="007642B1" w:rsidRPr="003F0FB1" w:rsidRDefault="007642B1" w:rsidP="007642B1">
            <w:pPr>
              <w:spacing w:after="0" w:line="240" w:lineRule="auto"/>
            </w:pPr>
            <w:r w:rsidRPr="003F0FB1">
              <w:rPr>
                <w:sz w:val="28"/>
                <w:szCs w:val="28"/>
              </w:rPr>
              <w:t xml:space="preserve">          </w:t>
            </w:r>
          </w:p>
          <w:p w:rsidR="007642B1" w:rsidRPr="003F0FB1" w:rsidRDefault="007642B1" w:rsidP="007642B1">
            <w:pPr>
              <w:spacing w:after="0" w:line="240" w:lineRule="auto"/>
            </w:pPr>
            <w:r>
              <w:t>Thursday</w:t>
            </w:r>
          </w:p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Rules and regulations of scientific promotions.</w:t>
            </w:r>
          </w:p>
          <w:p w:rsidR="007642B1" w:rsidRPr="008D6EE6" w:rsidRDefault="007642B1" w:rsidP="007642B1">
            <w:pPr>
              <w:spacing w:after="0" w:line="240" w:lineRule="auto"/>
            </w:pPr>
            <w:r>
              <w:t>Rules and regulations of student disciplines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10am-12</w:t>
            </w:r>
          </w:p>
          <w:p w:rsidR="007642B1" w:rsidRPr="00A7669E" w:rsidRDefault="007642B1" w:rsidP="007642B1">
            <w:pPr>
              <w:spacing w:after="0" w:line="240" w:lineRule="auto"/>
            </w:pPr>
            <w:r>
              <w:t>12-2pm</w:t>
            </w:r>
          </w:p>
        </w:tc>
        <w:tc>
          <w:tcPr>
            <w:tcW w:w="2824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 w:rsidRPr="00A7669E">
              <w:t xml:space="preserve">Dr. </w:t>
            </w:r>
            <w:proofErr w:type="spellStart"/>
            <w:r w:rsidRPr="00A7669E">
              <w:t>Kamaran</w:t>
            </w:r>
            <w:proofErr w:type="spellEnd"/>
            <w:r w:rsidRPr="00A7669E">
              <w:t xml:space="preserve"> </w:t>
            </w:r>
            <w:proofErr w:type="spellStart"/>
            <w:r w:rsidRPr="00A7669E">
              <w:t>Younis</w:t>
            </w:r>
            <w:proofErr w:type="spellEnd"/>
          </w:p>
          <w:p w:rsidR="007642B1" w:rsidRPr="00A7669E" w:rsidRDefault="007642B1" w:rsidP="007642B1">
            <w:pPr>
              <w:spacing w:after="0" w:line="240" w:lineRule="auto"/>
            </w:pPr>
            <w:r>
              <w:t xml:space="preserve">Dr. </w:t>
            </w:r>
            <w:proofErr w:type="spellStart"/>
            <w:r>
              <w:t>Kamaran</w:t>
            </w:r>
            <w:proofErr w:type="spellEnd"/>
            <w:r>
              <w:t xml:space="preserve"> </w:t>
            </w:r>
            <w:proofErr w:type="spellStart"/>
            <w:r>
              <w:t>Younis</w:t>
            </w:r>
            <w:proofErr w:type="spellEnd"/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0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27/11</w:t>
            </w:r>
          </w:p>
        </w:tc>
        <w:tc>
          <w:tcPr>
            <w:tcW w:w="1369" w:type="dxa"/>
            <w:vAlign w:val="center"/>
          </w:tcPr>
          <w:p w:rsidR="007642B1" w:rsidRPr="00A7669E" w:rsidRDefault="007642B1" w:rsidP="007642B1">
            <w:pPr>
              <w:spacing w:after="0" w:line="240" w:lineRule="auto"/>
            </w:pPr>
            <w:r w:rsidRPr="00A7669E">
              <w:t>Sun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Presentation by participants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9am-1pm</w:t>
            </w:r>
          </w:p>
        </w:tc>
        <w:tc>
          <w:tcPr>
            <w:tcW w:w="2824" w:type="dxa"/>
            <w:vAlign w:val="center"/>
          </w:tcPr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38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28/11</w:t>
            </w:r>
          </w:p>
        </w:tc>
        <w:tc>
          <w:tcPr>
            <w:tcW w:w="1369" w:type="dxa"/>
            <w:vAlign w:val="center"/>
          </w:tcPr>
          <w:p w:rsidR="007642B1" w:rsidRPr="00A7669E" w:rsidRDefault="007642B1" w:rsidP="007642B1">
            <w:pPr>
              <w:spacing w:after="0" w:line="240" w:lineRule="auto"/>
            </w:pPr>
            <w:r w:rsidRPr="00A7669E">
              <w:t>Mon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Presentation by participants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9am-1pm</w:t>
            </w:r>
          </w:p>
        </w:tc>
        <w:tc>
          <w:tcPr>
            <w:tcW w:w="2824" w:type="dxa"/>
            <w:vAlign w:val="center"/>
          </w:tcPr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7642B1" w:rsidRPr="003F0FB1" w:rsidTr="007642B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0"/>
        </w:trPr>
        <w:tc>
          <w:tcPr>
            <w:tcW w:w="900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29/11</w:t>
            </w:r>
          </w:p>
        </w:tc>
        <w:tc>
          <w:tcPr>
            <w:tcW w:w="1369" w:type="dxa"/>
            <w:vAlign w:val="center"/>
          </w:tcPr>
          <w:p w:rsidR="007642B1" w:rsidRPr="00A7669E" w:rsidRDefault="007642B1" w:rsidP="007642B1">
            <w:pPr>
              <w:spacing w:after="0" w:line="240" w:lineRule="auto"/>
            </w:pPr>
            <w:r w:rsidRPr="00A7669E">
              <w:t>Tuesday</w:t>
            </w:r>
          </w:p>
        </w:tc>
        <w:tc>
          <w:tcPr>
            <w:tcW w:w="3671" w:type="dxa"/>
            <w:gridSpan w:val="2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Presentation by participants</w:t>
            </w:r>
          </w:p>
        </w:tc>
        <w:tc>
          <w:tcPr>
            <w:tcW w:w="1316" w:type="dxa"/>
            <w:vAlign w:val="center"/>
          </w:tcPr>
          <w:p w:rsidR="007642B1" w:rsidRDefault="007642B1" w:rsidP="007642B1">
            <w:pPr>
              <w:spacing w:after="0" w:line="240" w:lineRule="auto"/>
            </w:pPr>
            <w:r>
              <w:t>9am-1pm</w:t>
            </w:r>
            <w:r w:rsidRPr="003F0FB1">
              <w:t xml:space="preserve"> </w:t>
            </w:r>
          </w:p>
        </w:tc>
        <w:tc>
          <w:tcPr>
            <w:tcW w:w="2824" w:type="dxa"/>
            <w:vAlign w:val="center"/>
          </w:tcPr>
          <w:p w:rsidR="007642B1" w:rsidRPr="003F0FB1" w:rsidRDefault="007642B1" w:rsidP="007642B1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</w:tbl>
    <w:p w:rsidR="007642B1" w:rsidRPr="003F0FB1" w:rsidRDefault="007642B1" w:rsidP="007642B1">
      <w:pPr>
        <w:spacing w:after="0" w:line="240" w:lineRule="auto"/>
      </w:pPr>
    </w:p>
    <w:p w:rsidR="007642B1" w:rsidRDefault="007642B1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:rsidR="00C35AD8" w:rsidRDefault="00C35AD8" w:rsidP="007642B1">
      <w:pPr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C35AD8">
        <w:rPr>
          <w:rFonts w:asciiTheme="majorBidi" w:hAnsiTheme="majorBidi" w:cstheme="majorBidi"/>
          <w:b/>
          <w:bCs/>
          <w:sz w:val="28"/>
          <w:szCs w:val="28"/>
        </w:rPr>
        <w:t>Assessment methods:</w:t>
      </w:r>
    </w:p>
    <w:p w:rsidR="00C35AD8" w:rsidRPr="00C35AD8" w:rsidRDefault="00C35AD8" w:rsidP="007642B1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C35AD8">
        <w:rPr>
          <w:rFonts w:asciiTheme="majorBidi" w:hAnsiTheme="majorBidi" w:cstheme="majorBidi"/>
          <w:sz w:val="28"/>
          <w:szCs w:val="28"/>
        </w:rPr>
        <w:t>Multiple assessment will be used to assess the participants of the course:</w:t>
      </w:r>
    </w:p>
    <w:p w:rsidR="00C35AD8" w:rsidRDefault="00C35AD8" w:rsidP="007642B1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ssignment about research methodology (20 marks).</w:t>
      </w:r>
    </w:p>
    <w:p w:rsidR="00C35AD8" w:rsidRDefault="00C35AD8" w:rsidP="007642B1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T skills for teaching (10 marks).</w:t>
      </w:r>
    </w:p>
    <w:p w:rsidR="00C35AD8" w:rsidRDefault="00C35AD8" w:rsidP="007642B1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aily activity (10 marks).</w:t>
      </w:r>
    </w:p>
    <w:p w:rsidR="00C35AD8" w:rsidRPr="00C35AD8" w:rsidRDefault="00C35AD8" w:rsidP="007642B1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Oral presentation at the end of the course (60 marks).</w:t>
      </w:r>
    </w:p>
    <w:p w:rsidR="00E17E1C" w:rsidRPr="00E17E1C" w:rsidRDefault="00E17E1C" w:rsidP="007642B1">
      <w:pPr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sectPr w:rsidR="00E17E1C" w:rsidRPr="00E17E1C" w:rsidSect="008E46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764FB8"/>
    <w:multiLevelType w:val="hybridMultilevel"/>
    <w:tmpl w:val="CAA23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983AA8"/>
    <w:multiLevelType w:val="hybridMultilevel"/>
    <w:tmpl w:val="F8EE4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0595554"/>
    <w:multiLevelType w:val="hybridMultilevel"/>
    <w:tmpl w:val="5A38A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EwMTG1NDA0NDAyNDVX0lEKTi0uzszPAykwqgUALfa9sywAAAA="/>
  </w:docVars>
  <w:rsids>
    <w:rsidRoot w:val="00E17E1C"/>
    <w:rsid w:val="0001097F"/>
    <w:rsid w:val="00092E53"/>
    <w:rsid w:val="000B1401"/>
    <w:rsid w:val="003B4BE6"/>
    <w:rsid w:val="005D28AF"/>
    <w:rsid w:val="007642B1"/>
    <w:rsid w:val="00830E12"/>
    <w:rsid w:val="008E466B"/>
    <w:rsid w:val="009448C3"/>
    <w:rsid w:val="009A0099"/>
    <w:rsid w:val="00A44514"/>
    <w:rsid w:val="00C35AD8"/>
    <w:rsid w:val="00CF1DC5"/>
    <w:rsid w:val="00E17E1C"/>
    <w:rsid w:val="00E663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46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7E1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2</Words>
  <Characters>440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bubakir</dc:creator>
  <cp:lastModifiedBy>b</cp:lastModifiedBy>
  <cp:revision>2</cp:revision>
  <dcterms:created xsi:type="dcterms:W3CDTF">2016-11-19T16:11:00Z</dcterms:created>
  <dcterms:modified xsi:type="dcterms:W3CDTF">2016-11-19T16:11:00Z</dcterms:modified>
</cp:coreProperties>
</file>